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662" w:rsidRPr="00C52655" w:rsidRDefault="00AB1662" w:rsidP="00AB166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</w:r>
      <w:r w:rsidR="00C52655" w:rsidRPr="00C52655">
        <w:rPr>
          <w:rFonts w:ascii="Times New Roman" w:hAnsi="Times New Roman" w:cs="Times New Roman"/>
          <w:sz w:val="28"/>
          <w:szCs w:val="28"/>
        </w:rPr>
        <w:tab/>
        <w:t>Проект</w:t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Pr="00C52655">
        <w:rPr>
          <w:rFonts w:ascii="Times New Roman" w:hAnsi="Times New Roman" w:cs="Times New Roman"/>
          <w:sz w:val="28"/>
          <w:szCs w:val="28"/>
        </w:rPr>
        <w:tab/>
      </w:r>
      <w:r w:rsidR="003011DF" w:rsidRPr="00C5265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</w:t>
      </w:r>
    </w:p>
    <w:p w:rsidR="00AB1662" w:rsidRDefault="00AB1662" w:rsidP="00AB16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06240" w:rsidRPr="008D37F6" w:rsidRDefault="00AB1662" w:rsidP="00AB1662">
      <w:pPr>
        <w:spacing w:after="0" w:line="360" w:lineRule="auto"/>
        <w:ind w:left="2124" w:firstLine="708"/>
        <w:rPr>
          <w:rFonts w:ascii="Times New Roman" w:eastAsia="Calibri" w:hAnsi="Times New Roman"/>
          <w:b/>
          <w:sz w:val="28"/>
          <w:szCs w:val="28"/>
        </w:rPr>
      </w:pPr>
      <w:r w:rsidRPr="008D37F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3011DF" w:rsidRPr="008D37F6">
        <w:rPr>
          <w:rFonts w:ascii="Times New Roman" w:hAnsi="Times New Roman" w:cs="Times New Roman"/>
          <w:sz w:val="24"/>
          <w:szCs w:val="24"/>
        </w:rPr>
        <w:t xml:space="preserve">  </w:t>
      </w:r>
      <w:r w:rsidR="00506240" w:rsidRPr="008D37F6">
        <w:rPr>
          <w:rFonts w:ascii="Times New Roman" w:eastAsia="Calibri" w:hAnsi="Times New Roman"/>
          <w:b/>
          <w:sz w:val="28"/>
          <w:szCs w:val="28"/>
        </w:rPr>
        <w:t>РЕШЕНИЕ</w:t>
      </w:r>
    </w:p>
    <w:p w:rsidR="00506240" w:rsidRPr="008D37F6" w:rsidRDefault="00506240" w:rsidP="00AB1662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 xml:space="preserve">Ученого совета </w:t>
      </w:r>
      <w:proofErr w:type="spellStart"/>
      <w:r w:rsidRPr="008D37F6">
        <w:rPr>
          <w:rFonts w:ascii="Times New Roman" w:eastAsia="Calibri" w:hAnsi="Times New Roman"/>
          <w:sz w:val="28"/>
          <w:szCs w:val="28"/>
        </w:rPr>
        <w:t>СПбГУТ</w:t>
      </w:r>
      <w:proofErr w:type="spellEnd"/>
    </w:p>
    <w:p w:rsidR="00506240" w:rsidRPr="008D37F6" w:rsidRDefault="00506240" w:rsidP="00AB1662">
      <w:pPr>
        <w:spacing w:after="0" w:line="360" w:lineRule="auto"/>
        <w:jc w:val="center"/>
        <w:rPr>
          <w:rFonts w:ascii="Times New Roman" w:eastAsia="Calibri" w:hAnsi="Times New Roman"/>
          <w:sz w:val="28"/>
          <w:szCs w:val="28"/>
        </w:rPr>
      </w:pPr>
      <w:r w:rsidRPr="008D37F6">
        <w:rPr>
          <w:rFonts w:ascii="Times New Roman" w:eastAsia="Calibri" w:hAnsi="Times New Roman"/>
          <w:sz w:val="28"/>
          <w:szCs w:val="28"/>
        </w:rPr>
        <w:t>от 27 июня 2019 года, протокол № 6</w:t>
      </w:r>
    </w:p>
    <w:p w:rsidR="00E965F6" w:rsidRPr="002D06F8" w:rsidRDefault="00E965F6" w:rsidP="002D06F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60FA2" w:rsidRDefault="00A60FA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0083" w:rsidRDefault="00500083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1662" w:rsidRDefault="00AB166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1662" w:rsidRPr="006341BA" w:rsidRDefault="00AB166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1662" w:rsidRDefault="00D54F9F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 xml:space="preserve">Заслушав и обсудив доклад проректора по </w:t>
      </w:r>
      <w:r w:rsidR="006341BA" w:rsidRPr="00AB1662">
        <w:rPr>
          <w:rFonts w:ascii="Times New Roman" w:hAnsi="Times New Roman" w:cs="Times New Roman"/>
          <w:sz w:val="28"/>
          <w:szCs w:val="28"/>
        </w:rPr>
        <w:t>развитию</w:t>
      </w:r>
      <w:r w:rsidR="000D0485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AB1662">
        <w:rPr>
          <w:rFonts w:ascii="Times New Roman" w:hAnsi="Times New Roman" w:cs="Times New Roman"/>
          <w:sz w:val="28"/>
          <w:szCs w:val="28"/>
        </w:rPr>
        <w:t>Ковалева С</w:t>
      </w:r>
      <w:r w:rsidR="00013FE9" w:rsidRPr="00AB1662">
        <w:rPr>
          <w:rFonts w:ascii="Times New Roman" w:hAnsi="Times New Roman" w:cs="Times New Roman"/>
          <w:sz w:val="28"/>
          <w:szCs w:val="28"/>
        </w:rPr>
        <w:t>.</w:t>
      </w:r>
      <w:r w:rsidR="006341BA" w:rsidRPr="00AB1662">
        <w:rPr>
          <w:rFonts w:ascii="Times New Roman" w:hAnsi="Times New Roman" w:cs="Times New Roman"/>
          <w:sz w:val="28"/>
          <w:szCs w:val="28"/>
        </w:rPr>
        <w:t>Е</w:t>
      </w:r>
      <w:r w:rsidR="00013FE9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005C17">
        <w:rPr>
          <w:rFonts w:ascii="Times New Roman" w:hAnsi="Times New Roman" w:cs="Times New Roman"/>
          <w:sz w:val="28"/>
          <w:szCs w:val="28"/>
        </w:rPr>
        <w:br/>
      </w:r>
      <w:r w:rsidR="005B1659" w:rsidRPr="00AB1662">
        <w:rPr>
          <w:rFonts w:ascii="Times New Roman" w:hAnsi="Times New Roman" w:cs="Times New Roman"/>
          <w:b/>
          <w:sz w:val="28"/>
          <w:szCs w:val="28"/>
        </w:rPr>
        <w:t>«</w:t>
      </w:r>
      <w:r w:rsidR="00B7199E" w:rsidRPr="00AB1662">
        <w:rPr>
          <w:rFonts w:ascii="Times New Roman" w:hAnsi="Times New Roman" w:cs="Times New Roman"/>
          <w:b/>
          <w:sz w:val="28"/>
          <w:szCs w:val="28"/>
        </w:rPr>
        <w:t xml:space="preserve">О </w:t>
      </w:r>
      <w:r w:rsidR="006341BA" w:rsidRPr="00AB1662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 xml:space="preserve">ходе разработки программы развития </w:t>
      </w:r>
      <w:proofErr w:type="spellStart"/>
      <w:r w:rsidR="006341BA" w:rsidRPr="00AB1662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>СПбГУТ</w:t>
      </w:r>
      <w:proofErr w:type="spellEnd"/>
      <w:r w:rsidR="006341BA" w:rsidRPr="00AB1662"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  <w:t xml:space="preserve"> на период 2020-2025 годов с учетом приоритетов научно-технического развития Российской Федерации и становления цифровой экономики</w:t>
      </w:r>
      <w:r w:rsidR="005B1659" w:rsidRPr="00AB1662">
        <w:rPr>
          <w:rFonts w:ascii="Times New Roman" w:hAnsi="Times New Roman" w:cs="Times New Roman"/>
          <w:b/>
          <w:sz w:val="28"/>
          <w:szCs w:val="28"/>
        </w:rPr>
        <w:t>»</w:t>
      </w:r>
      <w:r w:rsidR="000D0485" w:rsidRPr="00AB1662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AB1662" w:rsidRPr="00AB1662" w:rsidRDefault="00AB1662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A065E" w:rsidRDefault="00AD51B8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>У</w:t>
      </w:r>
      <w:r w:rsidR="000D0485" w:rsidRPr="00AB1662">
        <w:rPr>
          <w:rFonts w:ascii="Times New Roman" w:hAnsi="Times New Roman" w:cs="Times New Roman"/>
          <w:sz w:val="28"/>
          <w:szCs w:val="28"/>
        </w:rPr>
        <w:t>чё</w:t>
      </w:r>
      <w:r w:rsidR="00D54F9F" w:rsidRPr="00AB1662">
        <w:rPr>
          <w:rFonts w:ascii="Times New Roman" w:hAnsi="Times New Roman" w:cs="Times New Roman"/>
          <w:sz w:val="28"/>
          <w:szCs w:val="28"/>
        </w:rPr>
        <w:t xml:space="preserve">ный совет </w:t>
      </w:r>
      <w:r w:rsidR="007D5096" w:rsidRPr="00AB1662">
        <w:rPr>
          <w:rFonts w:ascii="Times New Roman" w:hAnsi="Times New Roman"/>
          <w:b/>
          <w:bCs/>
          <w:sz w:val="28"/>
          <w:szCs w:val="28"/>
        </w:rPr>
        <w:t>решил</w:t>
      </w:r>
      <w:r w:rsidR="006A065E" w:rsidRPr="00AB1662">
        <w:rPr>
          <w:rFonts w:ascii="Times New Roman" w:hAnsi="Times New Roman" w:cs="Times New Roman"/>
          <w:sz w:val="28"/>
          <w:szCs w:val="28"/>
        </w:rPr>
        <w:t>:</w:t>
      </w:r>
    </w:p>
    <w:p w:rsidR="00AB1662" w:rsidRPr="00AB1662" w:rsidRDefault="00AB1662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ED78C7" w:rsidRPr="00AB1662" w:rsidRDefault="00AB1662" w:rsidP="00AB1662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Pr="00AB1662">
        <w:rPr>
          <w:rFonts w:ascii="Times New Roman" w:hAnsi="Times New Roman" w:cs="Times New Roman"/>
          <w:sz w:val="28"/>
          <w:szCs w:val="28"/>
        </w:rPr>
        <w:t xml:space="preserve">1. </w:t>
      </w:r>
      <w:r w:rsidR="006341BA" w:rsidRPr="00AB1662">
        <w:rPr>
          <w:rFonts w:ascii="Times New Roman" w:hAnsi="Times New Roman" w:cs="Times New Roman"/>
          <w:sz w:val="28"/>
          <w:szCs w:val="28"/>
        </w:rPr>
        <w:t>Активизировать работу соответствующих должностных лиц</w:t>
      </w:r>
      <w:r w:rsidR="00ED78C7" w:rsidRPr="00AB1662">
        <w:rPr>
          <w:rFonts w:ascii="Times New Roman" w:hAnsi="Times New Roman" w:cs="Times New Roman"/>
          <w:sz w:val="28"/>
          <w:szCs w:val="28"/>
        </w:rPr>
        <w:t xml:space="preserve"> в части подачи предложений по развитию </w:t>
      </w:r>
      <w:r w:rsidR="00C52655">
        <w:rPr>
          <w:rFonts w:ascii="Times New Roman" w:hAnsi="Times New Roman" w:cs="Times New Roman"/>
          <w:sz w:val="28"/>
          <w:szCs w:val="28"/>
        </w:rPr>
        <w:t>у</w:t>
      </w:r>
      <w:r w:rsidR="00ED78C7" w:rsidRPr="00AB1662">
        <w:rPr>
          <w:rFonts w:ascii="Times New Roman" w:hAnsi="Times New Roman" w:cs="Times New Roman"/>
          <w:sz w:val="28"/>
          <w:szCs w:val="28"/>
        </w:rPr>
        <w:t>ниверситета по направлениям</w:t>
      </w:r>
      <w:r w:rsidR="00005C17">
        <w:rPr>
          <w:rFonts w:ascii="Times New Roman" w:hAnsi="Times New Roman" w:cs="Times New Roman"/>
          <w:sz w:val="28"/>
          <w:szCs w:val="28"/>
        </w:rPr>
        <w:t>;</w:t>
      </w:r>
    </w:p>
    <w:p w:rsidR="006341BA" w:rsidRPr="00AB1662" w:rsidRDefault="00AB1662" w:rsidP="00AB1662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Pr="00AB1662">
        <w:rPr>
          <w:rFonts w:ascii="Times New Roman" w:hAnsi="Times New Roman" w:cs="Times New Roman"/>
          <w:sz w:val="28"/>
          <w:szCs w:val="28"/>
        </w:rPr>
        <w:t xml:space="preserve">2. </w:t>
      </w:r>
      <w:r w:rsidR="006341BA" w:rsidRPr="00AB1662">
        <w:rPr>
          <w:rFonts w:ascii="Times New Roman" w:hAnsi="Times New Roman" w:cs="Times New Roman"/>
          <w:sz w:val="28"/>
          <w:szCs w:val="28"/>
        </w:rPr>
        <w:t xml:space="preserve">Представить проект Программы развития </w:t>
      </w:r>
      <w:proofErr w:type="spellStart"/>
      <w:r w:rsidR="006341BA" w:rsidRPr="00AB1662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="006341BA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на период 2020-2025 годов с учетом приоритетов научно-технического развития Российской Федерации и становления цифровой экономики на обсуждение</w:t>
      </w:r>
      <w:r w:rsidR="00ED78C7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.</w:t>
      </w:r>
    </w:p>
    <w:p w:rsidR="00CF3EE7" w:rsidRPr="00AB1662" w:rsidRDefault="00AB1662" w:rsidP="00AB1662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 xml:space="preserve">     </w:t>
      </w:r>
      <w:r w:rsidR="00CF3EE7" w:rsidRPr="00AB1662">
        <w:rPr>
          <w:rFonts w:ascii="Times New Roman" w:hAnsi="Times New Roman" w:cs="Times New Roman"/>
          <w:sz w:val="28"/>
          <w:szCs w:val="28"/>
        </w:rPr>
        <w:t xml:space="preserve">Ответственный: проректор по </w:t>
      </w:r>
      <w:r w:rsidR="006341BA" w:rsidRPr="00AB1662">
        <w:rPr>
          <w:rFonts w:ascii="Times New Roman" w:hAnsi="Times New Roman" w:cs="Times New Roman"/>
          <w:sz w:val="28"/>
          <w:szCs w:val="28"/>
        </w:rPr>
        <w:t>развитию</w:t>
      </w:r>
      <w:r w:rsidR="00CF3EE7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AB1662">
        <w:rPr>
          <w:rFonts w:ascii="Times New Roman" w:hAnsi="Times New Roman" w:cs="Times New Roman"/>
          <w:sz w:val="28"/>
          <w:szCs w:val="28"/>
        </w:rPr>
        <w:t>Ковалев С.Е.</w:t>
      </w:r>
      <w:r w:rsidR="00CF3EE7" w:rsidRPr="00AB1662">
        <w:rPr>
          <w:rFonts w:ascii="Times New Roman" w:hAnsi="Times New Roman" w:cs="Times New Roman"/>
          <w:sz w:val="28"/>
          <w:szCs w:val="28"/>
        </w:rPr>
        <w:t>;</w:t>
      </w:r>
    </w:p>
    <w:p w:rsidR="00CF3EE7" w:rsidRPr="00AB1662" w:rsidRDefault="00AB1662" w:rsidP="00AB1662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 xml:space="preserve">     </w:t>
      </w:r>
      <w:r w:rsidR="00CF3EE7" w:rsidRPr="00AB1662">
        <w:rPr>
          <w:rFonts w:ascii="Times New Roman" w:hAnsi="Times New Roman" w:cs="Times New Roman"/>
          <w:sz w:val="28"/>
          <w:szCs w:val="28"/>
        </w:rPr>
        <w:t xml:space="preserve">Срок: до </w:t>
      </w:r>
      <w:r w:rsidR="006341BA" w:rsidRPr="00AB1662">
        <w:rPr>
          <w:rFonts w:ascii="Times New Roman" w:hAnsi="Times New Roman" w:cs="Times New Roman"/>
          <w:sz w:val="28"/>
          <w:szCs w:val="28"/>
        </w:rPr>
        <w:t>01.08.2019</w:t>
      </w:r>
      <w:r w:rsidR="00CF3EE7" w:rsidRPr="00AB1662">
        <w:rPr>
          <w:rFonts w:ascii="Times New Roman" w:hAnsi="Times New Roman" w:cs="Times New Roman"/>
          <w:sz w:val="28"/>
          <w:szCs w:val="28"/>
        </w:rPr>
        <w:t>;</w:t>
      </w:r>
    </w:p>
    <w:p w:rsidR="006341BA" w:rsidRPr="00AB1662" w:rsidRDefault="00AB1662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 xml:space="preserve">3. </w:t>
      </w:r>
      <w:r w:rsidR="006341BA" w:rsidRPr="00AB1662">
        <w:rPr>
          <w:rFonts w:ascii="Times New Roman" w:hAnsi="Times New Roman" w:cs="Times New Roman"/>
          <w:sz w:val="28"/>
          <w:szCs w:val="28"/>
        </w:rPr>
        <w:t xml:space="preserve">Деканам факультетов, директорам институтов, проректорам ознакомиться с  проектом Программы развития </w:t>
      </w:r>
      <w:proofErr w:type="spellStart"/>
      <w:r w:rsidR="006341BA" w:rsidRPr="00AB1662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="006341BA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6341BA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на период 2020-2025 годов с учетом приоритетов научно-технического развития Российской Федерации и становления цифровой экономики</w:t>
      </w:r>
      <w:r w:rsidR="00ED78C7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, дать соответствующие предложения и внести необходимые корректировки.</w:t>
      </w:r>
    </w:p>
    <w:p w:rsidR="00E30D32" w:rsidRPr="00AB1662" w:rsidRDefault="00AB1662" w:rsidP="00AB1662">
      <w:pPr>
        <w:tabs>
          <w:tab w:val="left" w:pos="4121"/>
        </w:tabs>
        <w:spacing w:after="0" w:line="360" w:lineRule="auto"/>
        <w:ind w:firstLine="426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 xml:space="preserve">     </w:t>
      </w:r>
      <w:r w:rsidR="00E30D32" w:rsidRPr="00AB1662">
        <w:rPr>
          <w:rFonts w:ascii="Times New Roman" w:hAnsi="Times New Roman" w:cs="Times New Roman"/>
          <w:sz w:val="28"/>
          <w:szCs w:val="28"/>
        </w:rPr>
        <w:t>Срок: до 01.</w:t>
      </w:r>
      <w:r w:rsidR="00ED78C7" w:rsidRPr="00AB1662">
        <w:rPr>
          <w:rFonts w:ascii="Times New Roman" w:hAnsi="Times New Roman" w:cs="Times New Roman"/>
          <w:sz w:val="28"/>
          <w:szCs w:val="28"/>
        </w:rPr>
        <w:t>10</w:t>
      </w:r>
      <w:r w:rsidR="00E30D32" w:rsidRPr="00AB1662">
        <w:rPr>
          <w:rFonts w:ascii="Times New Roman" w:hAnsi="Times New Roman" w:cs="Times New Roman"/>
          <w:sz w:val="28"/>
          <w:szCs w:val="28"/>
        </w:rPr>
        <w:t>.201</w:t>
      </w:r>
      <w:r w:rsidR="00E26772" w:rsidRPr="00AB1662">
        <w:rPr>
          <w:rFonts w:ascii="Times New Roman" w:hAnsi="Times New Roman" w:cs="Times New Roman"/>
          <w:sz w:val="28"/>
          <w:szCs w:val="28"/>
        </w:rPr>
        <w:t>9</w:t>
      </w:r>
      <w:r w:rsidR="00E30D32" w:rsidRPr="00AB1662">
        <w:rPr>
          <w:rFonts w:ascii="Times New Roman" w:hAnsi="Times New Roman" w:cs="Times New Roman"/>
          <w:sz w:val="28"/>
          <w:szCs w:val="28"/>
        </w:rPr>
        <w:t>;</w:t>
      </w:r>
      <w:r w:rsidR="00E30D32" w:rsidRPr="00AB1662">
        <w:rPr>
          <w:rFonts w:ascii="Times New Roman" w:hAnsi="Times New Roman" w:cs="Times New Roman"/>
          <w:sz w:val="28"/>
          <w:szCs w:val="28"/>
        </w:rPr>
        <w:tab/>
      </w:r>
    </w:p>
    <w:p w:rsidR="00D3403E" w:rsidRPr="00AB1662" w:rsidRDefault="00AB1662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B1662">
        <w:rPr>
          <w:rFonts w:ascii="Times New Roman" w:hAnsi="Times New Roman" w:cs="Times New Roman"/>
          <w:sz w:val="28"/>
          <w:szCs w:val="28"/>
        </w:rPr>
        <w:t xml:space="preserve">4. </w:t>
      </w:r>
      <w:r w:rsidR="00ED78C7" w:rsidRPr="00AB1662">
        <w:rPr>
          <w:rFonts w:ascii="Times New Roman" w:hAnsi="Times New Roman" w:cs="Times New Roman"/>
          <w:sz w:val="28"/>
          <w:szCs w:val="28"/>
        </w:rPr>
        <w:t xml:space="preserve">Консолидировать полученную информацию и представить окончательный вариант Программы развития </w:t>
      </w:r>
      <w:proofErr w:type="spellStart"/>
      <w:r w:rsidR="00ED78C7" w:rsidRPr="00AB1662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="00ED78C7" w:rsidRPr="00AB1662">
        <w:rPr>
          <w:rFonts w:ascii="Times New Roman" w:hAnsi="Times New Roman" w:cs="Times New Roman"/>
          <w:sz w:val="28"/>
          <w:szCs w:val="28"/>
        </w:rPr>
        <w:t xml:space="preserve"> </w:t>
      </w:r>
      <w:r w:rsidR="00ED78C7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на период 2020-2025 </w:t>
      </w:r>
      <w:r w:rsidR="00ED78C7" w:rsidRPr="00AB166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t>годов с учетом приоритетов научно-технического развития Российской Федерации и становления цифровой экономики.</w:t>
      </w:r>
    </w:p>
    <w:p w:rsidR="00ED78C7" w:rsidRPr="00AB1662" w:rsidRDefault="00ED78C7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>Ответственный: проректор по развитию Ковалев С.Е.;</w:t>
      </w:r>
    </w:p>
    <w:p w:rsidR="00230955" w:rsidRPr="00AB1662" w:rsidRDefault="00230955" w:rsidP="00AB166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B1662">
        <w:rPr>
          <w:rFonts w:ascii="Times New Roman" w:hAnsi="Times New Roman" w:cs="Times New Roman"/>
          <w:sz w:val="28"/>
          <w:szCs w:val="28"/>
        </w:rPr>
        <w:t>Срок</w:t>
      </w:r>
      <w:r w:rsidR="006E098F" w:rsidRPr="00AB1662">
        <w:rPr>
          <w:rFonts w:ascii="Times New Roman" w:hAnsi="Times New Roman" w:cs="Times New Roman"/>
          <w:sz w:val="28"/>
          <w:szCs w:val="28"/>
        </w:rPr>
        <w:t>:</w:t>
      </w:r>
      <w:r w:rsidRPr="00AB1662">
        <w:rPr>
          <w:rFonts w:ascii="Times New Roman" w:hAnsi="Times New Roman" w:cs="Times New Roman"/>
          <w:sz w:val="28"/>
          <w:szCs w:val="28"/>
        </w:rPr>
        <w:t xml:space="preserve"> до </w:t>
      </w:r>
      <w:r w:rsidR="00ED78C7" w:rsidRPr="00AB1662">
        <w:rPr>
          <w:rFonts w:ascii="Times New Roman" w:hAnsi="Times New Roman" w:cs="Times New Roman"/>
          <w:sz w:val="28"/>
          <w:szCs w:val="28"/>
        </w:rPr>
        <w:t>01</w:t>
      </w:r>
      <w:r w:rsidRPr="00AB1662">
        <w:rPr>
          <w:rFonts w:ascii="Times New Roman" w:hAnsi="Times New Roman" w:cs="Times New Roman"/>
          <w:sz w:val="28"/>
          <w:szCs w:val="28"/>
        </w:rPr>
        <w:t>.12.201</w:t>
      </w:r>
      <w:r w:rsidR="00E26772" w:rsidRPr="00AB1662">
        <w:rPr>
          <w:rFonts w:ascii="Times New Roman" w:hAnsi="Times New Roman" w:cs="Times New Roman"/>
          <w:sz w:val="28"/>
          <w:szCs w:val="28"/>
        </w:rPr>
        <w:t>9</w:t>
      </w:r>
      <w:r w:rsidR="0014792A" w:rsidRPr="00AB1662">
        <w:rPr>
          <w:rFonts w:ascii="Times New Roman" w:hAnsi="Times New Roman" w:cs="Times New Roman"/>
          <w:sz w:val="28"/>
          <w:szCs w:val="28"/>
        </w:rPr>
        <w:t>;</w:t>
      </w:r>
    </w:p>
    <w:p w:rsidR="00C94F2B" w:rsidRPr="00AB1662" w:rsidRDefault="00C94F2B" w:rsidP="00AB1662">
      <w:pPr>
        <w:pStyle w:val="a5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872C1" w:rsidRPr="00AB1662" w:rsidRDefault="00E872C1" w:rsidP="00AB1662">
      <w:pPr>
        <w:pStyle w:val="a5"/>
        <w:spacing w:after="0" w:line="360" w:lineRule="auto"/>
        <w:ind w:left="1416"/>
        <w:jc w:val="both"/>
        <w:rPr>
          <w:rFonts w:ascii="Times New Roman" w:hAnsi="Times New Roman" w:cs="Times New Roman"/>
          <w:sz w:val="28"/>
          <w:szCs w:val="28"/>
        </w:rPr>
      </w:pPr>
    </w:p>
    <w:p w:rsidR="00AD253F" w:rsidRDefault="00AD253F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64217B" w:rsidRPr="00AB1662" w:rsidRDefault="00AB1662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B1662">
        <w:rPr>
          <w:rFonts w:ascii="Times New Roman" w:eastAsia="Calibri" w:hAnsi="Times New Roman" w:cs="Times New Roman"/>
          <w:sz w:val="28"/>
          <w:szCs w:val="28"/>
        </w:rPr>
        <w:t>П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редседатель Ученого совета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  <w:t xml:space="preserve">    </w:t>
      </w:r>
      <w:r w:rsidRPr="00AB1662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С.В. </w:t>
      </w:r>
      <w:proofErr w:type="spellStart"/>
      <w:r w:rsidR="0064217B" w:rsidRPr="00AB1662">
        <w:rPr>
          <w:rFonts w:ascii="Times New Roman" w:eastAsia="Calibri" w:hAnsi="Times New Roman" w:cs="Times New Roman"/>
          <w:sz w:val="28"/>
          <w:szCs w:val="28"/>
        </w:rPr>
        <w:t>Бачевский</w:t>
      </w:r>
      <w:proofErr w:type="spellEnd"/>
    </w:p>
    <w:p w:rsidR="0026066F" w:rsidRDefault="0026066F" w:rsidP="00AB1662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64217B" w:rsidRPr="00AB1662" w:rsidRDefault="00ED78C7" w:rsidP="00AB166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AB1662">
        <w:rPr>
          <w:rFonts w:ascii="Times New Roman" w:eastAsia="Calibri" w:hAnsi="Times New Roman" w:cs="Times New Roman"/>
          <w:sz w:val="28"/>
          <w:szCs w:val="28"/>
        </w:rPr>
        <w:t>У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чен</w:t>
      </w:r>
      <w:r w:rsidRPr="00AB1662">
        <w:rPr>
          <w:rFonts w:ascii="Times New Roman" w:eastAsia="Calibri" w:hAnsi="Times New Roman" w:cs="Times New Roman"/>
          <w:sz w:val="28"/>
          <w:szCs w:val="28"/>
        </w:rPr>
        <w:t>ый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секретар</w:t>
      </w:r>
      <w:r w:rsidRPr="00AB1662">
        <w:rPr>
          <w:rFonts w:ascii="Times New Roman" w:eastAsia="Calibri" w:hAnsi="Times New Roman" w:cs="Times New Roman"/>
          <w:sz w:val="28"/>
          <w:szCs w:val="28"/>
        </w:rPr>
        <w:t>ь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 xml:space="preserve"> Ученого совета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ab/>
        <w:t xml:space="preserve">            </w:t>
      </w:r>
      <w:r w:rsidR="00AD253F">
        <w:rPr>
          <w:rFonts w:ascii="Times New Roman" w:eastAsia="Calibri" w:hAnsi="Times New Roman" w:cs="Times New Roman"/>
          <w:sz w:val="28"/>
          <w:szCs w:val="28"/>
        </w:rPr>
        <w:t xml:space="preserve">                 </w:t>
      </w:r>
      <w:r w:rsidR="0064217B" w:rsidRPr="00AB1662">
        <w:rPr>
          <w:rFonts w:ascii="Times New Roman" w:eastAsia="Calibri" w:hAnsi="Times New Roman" w:cs="Times New Roman"/>
          <w:sz w:val="28"/>
          <w:szCs w:val="28"/>
        </w:rPr>
        <w:t>Д.В. Окунева</w:t>
      </w:r>
    </w:p>
    <w:p w:rsidR="0073176C" w:rsidRPr="00AB1662" w:rsidRDefault="0073176C" w:rsidP="00AB1662">
      <w:pPr>
        <w:pStyle w:val="a5"/>
        <w:spacing w:after="0" w:line="360" w:lineRule="auto"/>
        <w:ind w:left="1416"/>
        <w:jc w:val="both"/>
        <w:rPr>
          <w:rFonts w:ascii="Times New Roman" w:hAnsi="Times New Roman"/>
          <w:sz w:val="28"/>
          <w:szCs w:val="28"/>
        </w:rPr>
      </w:pPr>
    </w:p>
    <w:sectPr w:rsidR="0073176C" w:rsidRPr="00AB1662" w:rsidSect="00AD253F">
      <w:headerReference w:type="default" r:id="rId9"/>
      <w:footerReference w:type="default" r:id="rId10"/>
      <w:pgSz w:w="11906" w:h="16838"/>
      <w:pgMar w:top="1134" w:right="850" w:bottom="709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606C" w:rsidRDefault="00BE606C">
      <w:pPr>
        <w:spacing w:after="0" w:line="240" w:lineRule="auto"/>
      </w:pPr>
      <w:r>
        <w:separator/>
      </w:r>
    </w:p>
  </w:endnote>
  <w:endnote w:type="continuationSeparator" w:id="0">
    <w:p w:rsidR="00BE606C" w:rsidRDefault="00BE6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A550E3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2606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606C" w:rsidRDefault="00BE606C">
      <w:pPr>
        <w:spacing w:after="0" w:line="240" w:lineRule="auto"/>
      </w:pPr>
      <w:r>
        <w:separator/>
      </w:r>
    </w:p>
  </w:footnote>
  <w:footnote w:type="continuationSeparator" w:id="0">
    <w:p w:rsidR="00BE606C" w:rsidRDefault="00BE6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41BA" w:rsidRPr="006341BA" w:rsidRDefault="006341BA" w:rsidP="006341BA">
    <w:pPr>
      <w:pStyle w:val="a7"/>
      <w:jc w:val="right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3"/>
  </w:num>
  <w:num w:numId="4">
    <w:abstractNumId w:val="16"/>
  </w:num>
  <w:num w:numId="5">
    <w:abstractNumId w:val="32"/>
  </w:num>
  <w:num w:numId="6">
    <w:abstractNumId w:val="17"/>
  </w:num>
  <w:num w:numId="7">
    <w:abstractNumId w:val="21"/>
  </w:num>
  <w:num w:numId="8">
    <w:abstractNumId w:val="22"/>
  </w:num>
  <w:num w:numId="9">
    <w:abstractNumId w:val="1"/>
  </w:num>
  <w:num w:numId="10">
    <w:abstractNumId w:val="26"/>
  </w:num>
  <w:num w:numId="11">
    <w:abstractNumId w:val="14"/>
  </w:num>
  <w:num w:numId="12">
    <w:abstractNumId w:val="11"/>
  </w:num>
  <w:num w:numId="13">
    <w:abstractNumId w:val="2"/>
  </w:num>
  <w:num w:numId="14">
    <w:abstractNumId w:val="0"/>
  </w:num>
  <w:num w:numId="15">
    <w:abstractNumId w:val="6"/>
  </w:num>
  <w:num w:numId="16">
    <w:abstractNumId w:val="24"/>
  </w:num>
  <w:num w:numId="17">
    <w:abstractNumId w:val="30"/>
  </w:num>
  <w:num w:numId="18">
    <w:abstractNumId w:val="20"/>
  </w:num>
  <w:num w:numId="19">
    <w:abstractNumId w:val="9"/>
  </w:num>
  <w:num w:numId="20">
    <w:abstractNumId w:val="5"/>
  </w:num>
  <w:num w:numId="21">
    <w:abstractNumId w:val="31"/>
  </w:num>
  <w:num w:numId="22">
    <w:abstractNumId w:val="18"/>
  </w:num>
  <w:num w:numId="23">
    <w:abstractNumId w:val="28"/>
  </w:num>
  <w:num w:numId="24">
    <w:abstractNumId w:val="13"/>
  </w:num>
  <w:num w:numId="25">
    <w:abstractNumId w:val="10"/>
  </w:num>
  <w:num w:numId="26">
    <w:abstractNumId w:val="25"/>
  </w:num>
  <w:num w:numId="27">
    <w:abstractNumId w:val="23"/>
  </w:num>
  <w:num w:numId="28">
    <w:abstractNumId w:val="27"/>
  </w:num>
  <w:num w:numId="29">
    <w:abstractNumId w:val="15"/>
  </w:num>
  <w:num w:numId="30">
    <w:abstractNumId w:val="33"/>
  </w:num>
  <w:num w:numId="31">
    <w:abstractNumId w:val="7"/>
  </w:num>
  <w:num w:numId="32">
    <w:abstractNumId w:val="8"/>
  </w:num>
  <w:num w:numId="33">
    <w:abstractNumId w:val="1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05C17"/>
    <w:rsid w:val="00013FE9"/>
    <w:rsid w:val="00026B02"/>
    <w:rsid w:val="00035263"/>
    <w:rsid w:val="0003633B"/>
    <w:rsid w:val="0006053E"/>
    <w:rsid w:val="0009793E"/>
    <w:rsid w:val="000A1104"/>
    <w:rsid w:val="000B6DA6"/>
    <w:rsid w:val="000D0485"/>
    <w:rsid w:val="001033A5"/>
    <w:rsid w:val="001102DE"/>
    <w:rsid w:val="001109B0"/>
    <w:rsid w:val="00132121"/>
    <w:rsid w:val="0014251F"/>
    <w:rsid w:val="001440AA"/>
    <w:rsid w:val="0014792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3094"/>
    <w:rsid w:val="002052E1"/>
    <w:rsid w:val="00211969"/>
    <w:rsid w:val="00212EAC"/>
    <w:rsid w:val="002216EE"/>
    <w:rsid w:val="00230955"/>
    <w:rsid w:val="0024483E"/>
    <w:rsid w:val="00252093"/>
    <w:rsid w:val="0026066F"/>
    <w:rsid w:val="00273ECB"/>
    <w:rsid w:val="002934E3"/>
    <w:rsid w:val="002C31E1"/>
    <w:rsid w:val="002D06F8"/>
    <w:rsid w:val="002D2597"/>
    <w:rsid w:val="003011DF"/>
    <w:rsid w:val="003076D7"/>
    <w:rsid w:val="00326349"/>
    <w:rsid w:val="00327BA4"/>
    <w:rsid w:val="00342ED3"/>
    <w:rsid w:val="003625AD"/>
    <w:rsid w:val="00363216"/>
    <w:rsid w:val="00384E51"/>
    <w:rsid w:val="0038777E"/>
    <w:rsid w:val="003E55A6"/>
    <w:rsid w:val="003F62BA"/>
    <w:rsid w:val="003F65AD"/>
    <w:rsid w:val="00401181"/>
    <w:rsid w:val="00403E91"/>
    <w:rsid w:val="00414219"/>
    <w:rsid w:val="00443C02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4F738A"/>
    <w:rsid w:val="00500083"/>
    <w:rsid w:val="00506240"/>
    <w:rsid w:val="00510802"/>
    <w:rsid w:val="00520729"/>
    <w:rsid w:val="00526763"/>
    <w:rsid w:val="0052762C"/>
    <w:rsid w:val="00532B95"/>
    <w:rsid w:val="00533B10"/>
    <w:rsid w:val="00545BBD"/>
    <w:rsid w:val="005479E3"/>
    <w:rsid w:val="0056547D"/>
    <w:rsid w:val="00572787"/>
    <w:rsid w:val="00575E2A"/>
    <w:rsid w:val="00576D15"/>
    <w:rsid w:val="0059651E"/>
    <w:rsid w:val="005B1659"/>
    <w:rsid w:val="005C0355"/>
    <w:rsid w:val="005C20A3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341BA"/>
    <w:rsid w:val="0064217B"/>
    <w:rsid w:val="00643A58"/>
    <w:rsid w:val="00695EB3"/>
    <w:rsid w:val="006A065E"/>
    <w:rsid w:val="006A29FB"/>
    <w:rsid w:val="006D0AEF"/>
    <w:rsid w:val="006E098F"/>
    <w:rsid w:val="006E7AB0"/>
    <w:rsid w:val="007044D3"/>
    <w:rsid w:val="00712D22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7F05B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A5202"/>
    <w:rsid w:val="008C4BBE"/>
    <w:rsid w:val="008D37F6"/>
    <w:rsid w:val="0090627C"/>
    <w:rsid w:val="00906A4C"/>
    <w:rsid w:val="00913599"/>
    <w:rsid w:val="0093571C"/>
    <w:rsid w:val="00944FF7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B15D7"/>
    <w:rsid w:val="00AB1662"/>
    <w:rsid w:val="00AD253F"/>
    <w:rsid w:val="00AD51B8"/>
    <w:rsid w:val="00B237B5"/>
    <w:rsid w:val="00B265E1"/>
    <w:rsid w:val="00B359C5"/>
    <w:rsid w:val="00B46C9D"/>
    <w:rsid w:val="00B46FA4"/>
    <w:rsid w:val="00B7199E"/>
    <w:rsid w:val="00B81725"/>
    <w:rsid w:val="00BC50A2"/>
    <w:rsid w:val="00BC754A"/>
    <w:rsid w:val="00BD77B5"/>
    <w:rsid w:val="00BE0965"/>
    <w:rsid w:val="00BE606C"/>
    <w:rsid w:val="00BF2444"/>
    <w:rsid w:val="00C02481"/>
    <w:rsid w:val="00C079C7"/>
    <w:rsid w:val="00C16B6B"/>
    <w:rsid w:val="00C363A5"/>
    <w:rsid w:val="00C52655"/>
    <w:rsid w:val="00C6299C"/>
    <w:rsid w:val="00C73851"/>
    <w:rsid w:val="00C75B87"/>
    <w:rsid w:val="00C9030D"/>
    <w:rsid w:val="00C94F2B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56F20"/>
    <w:rsid w:val="00D61610"/>
    <w:rsid w:val="00D73EF6"/>
    <w:rsid w:val="00D74213"/>
    <w:rsid w:val="00D9245C"/>
    <w:rsid w:val="00D92C7B"/>
    <w:rsid w:val="00D94C87"/>
    <w:rsid w:val="00DA21A3"/>
    <w:rsid w:val="00DD1514"/>
    <w:rsid w:val="00DD5ECF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D78C7"/>
    <w:rsid w:val="00EE1BA1"/>
    <w:rsid w:val="00EF2106"/>
    <w:rsid w:val="00F751D7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202B53-FDA4-41FC-B246-DFC4B9B78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bonch</cp:lastModifiedBy>
  <cp:revision>10</cp:revision>
  <cp:lastPrinted>2019-03-19T10:59:00Z</cp:lastPrinted>
  <dcterms:created xsi:type="dcterms:W3CDTF">2019-06-19T10:06:00Z</dcterms:created>
  <dcterms:modified xsi:type="dcterms:W3CDTF">2019-06-24T07:02:00Z</dcterms:modified>
</cp:coreProperties>
</file>